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797CB9FB" w:rsidR="003A6921" w:rsidRPr="00FD07C3" w:rsidRDefault="009B37A3" w:rsidP="003A6921">
      <w:pPr>
        <w:jc w:val="both"/>
        <w:rPr>
          <w:rFonts w:ascii="Arial" w:eastAsia="Calibri" w:hAnsi="Arial" w:cs="Arial"/>
          <w:sz w:val="20"/>
          <w:szCs w:val="20"/>
          <w:lang w:val="sr-Latn-BA" w:eastAsia="en-US"/>
        </w:rPr>
      </w:pPr>
      <w:r w:rsidRPr="00FD07C3">
        <w:rPr>
          <w:rFonts w:ascii="Arial" w:eastAsia="Calibri" w:hAnsi="Arial" w:cs="Arial"/>
          <w:sz w:val="20"/>
          <w:szCs w:val="20"/>
          <w:lang w:val="sr-Latn-BA" w:eastAsia="en-US"/>
        </w:rPr>
        <w:t>Na osnovu člana 21. Zakona o državnoj službi u institucijama Bosne i Hercegovine</w:t>
      </w:r>
      <w:r w:rsidR="003A78B0" w:rsidRPr="00FD07C3">
        <w:rPr>
          <w:rFonts w:ascii="Arial" w:eastAsia="Calibri" w:hAnsi="Arial" w:cs="Arial"/>
          <w:sz w:val="20"/>
          <w:szCs w:val="20"/>
          <w:lang w:val="sr-Latn-BA" w:eastAsia="en-US"/>
        </w:rPr>
        <w:t xml:space="preserve"> </w:t>
      </w:r>
      <w:r w:rsidR="0006226C" w:rsidRPr="00FD07C3">
        <w:rPr>
          <w:rFonts w:ascii="Arial" w:eastAsia="Calibri" w:hAnsi="Arial" w:cs="Arial"/>
          <w:sz w:val="20"/>
          <w:szCs w:val="20"/>
          <w:lang w:val="sr-Latn-BA" w:eastAsia="en-US"/>
        </w:rPr>
        <w:t>(</w:t>
      </w:r>
      <w:r w:rsidRPr="00FD07C3">
        <w:rPr>
          <w:rFonts w:ascii="Arial" w:eastAsia="Calibri" w:hAnsi="Arial" w:cs="Arial"/>
          <w:sz w:val="20"/>
          <w:szCs w:val="20"/>
          <w:lang w:val="sr-Latn-BA" w:eastAsia="en-US"/>
        </w:rPr>
        <w:t xml:space="preserve">Službeni glasnik BiH”, br. 19/02, 35/03, 4/04, 17/04, 26/04, 37/04, </w:t>
      </w:r>
      <w:r w:rsidR="001538D1" w:rsidRPr="00FD07C3">
        <w:rPr>
          <w:rFonts w:ascii="Arial" w:eastAsia="Calibri" w:hAnsi="Arial" w:cs="Arial"/>
          <w:sz w:val="20"/>
          <w:szCs w:val="20"/>
          <w:lang w:val="sr-Latn-BA" w:eastAsia="en-US"/>
        </w:rPr>
        <w:t>48/05, 2/06, 32/07, 43/09, 8/10,</w:t>
      </w:r>
      <w:r w:rsidRPr="00FD07C3">
        <w:rPr>
          <w:rFonts w:ascii="Arial" w:eastAsia="Calibri" w:hAnsi="Arial" w:cs="Arial"/>
          <w:sz w:val="20"/>
          <w:szCs w:val="20"/>
          <w:lang w:val="sr-Latn-BA" w:eastAsia="en-US"/>
        </w:rPr>
        <w:t xml:space="preserve"> 40/12</w:t>
      </w:r>
      <w:r w:rsidR="009B1D8B" w:rsidRPr="00FD07C3">
        <w:rPr>
          <w:rFonts w:ascii="Arial" w:eastAsia="Calibri" w:hAnsi="Arial" w:cs="Arial"/>
          <w:sz w:val="20"/>
          <w:szCs w:val="20"/>
          <w:lang w:val="sr-Cyrl-BA" w:eastAsia="en-US"/>
        </w:rPr>
        <w:t>,</w:t>
      </w:r>
      <w:r w:rsidR="001538D1" w:rsidRPr="00FD07C3">
        <w:rPr>
          <w:rFonts w:ascii="Arial" w:eastAsia="Calibri" w:hAnsi="Arial" w:cs="Arial"/>
          <w:sz w:val="20"/>
          <w:szCs w:val="20"/>
          <w:lang w:val="sr-Latn-BA" w:eastAsia="en-US"/>
        </w:rPr>
        <w:t xml:space="preserve"> 93/17</w:t>
      </w:r>
      <w:r w:rsidR="009B1D8B" w:rsidRPr="00FD07C3">
        <w:rPr>
          <w:rFonts w:ascii="Arial" w:eastAsia="Calibri" w:hAnsi="Arial" w:cs="Arial"/>
          <w:sz w:val="20"/>
          <w:szCs w:val="20"/>
          <w:lang w:val="sr-Cyrl-BA" w:eastAsia="en-US"/>
        </w:rPr>
        <w:t xml:space="preserve"> и 18/24</w:t>
      </w:r>
      <w:r w:rsidRPr="00FD07C3">
        <w:rPr>
          <w:rFonts w:ascii="Arial" w:eastAsia="Calibri" w:hAnsi="Arial" w:cs="Arial"/>
          <w:sz w:val="20"/>
          <w:szCs w:val="20"/>
          <w:lang w:val="sr-Latn-BA" w:eastAsia="en-US"/>
        </w:rPr>
        <w:t>), Agencija za drža</w:t>
      </w:r>
      <w:r w:rsidR="00964A3E" w:rsidRPr="00FD07C3">
        <w:rPr>
          <w:rFonts w:ascii="Arial" w:eastAsia="Calibri" w:hAnsi="Arial" w:cs="Arial"/>
          <w:sz w:val="20"/>
          <w:szCs w:val="20"/>
          <w:lang w:val="sr-Latn-BA" w:eastAsia="en-US"/>
        </w:rPr>
        <w:t>vnu službu Bosne i Hercegovine</w:t>
      </w:r>
      <w:bookmarkStart w:id="0" w:name="_Hlk141967478"/>
      <w:bookmarkStart w:id="1" w:name="_Hlk139380092"/>
      <w:r w:rsidR="003A6921" w:rsidRPr="00FD07C3">
        <w:rPr>
          <w:rFonts w:ascii="Arial" w:eastAsia="Calibri" w:hAnsi="Arial" w:cs="Arial"/>
          <w:sz w:val="20"/>
          <w:szCs w:val="20"/>
          <w:lang w:val="sr-Cyrl-BA" w:eastAsia="en-US"/>
        </w:rPr>
        <w:t>,</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na</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zahtjev</w:t>
      </w:r>
      <w:r w:rsidR="003A6921" w:rsidRPr="00FD07C3">
        <w:rPr>
          <w:rFonts w:ascii="Arial" w:eastAsia="Calibri" w:hAnsi="Arial" w:cs="Arial"/>
          <w:sz w:val="20"/>
          <w:szCs w:val="20"/>
          <w:lang w:val="sr-Latn-BA" w:eastAsia="en-US"/>
        </w:rPr>
        <w:t xml:space="preserve"> </w:t>
      </w:r>
      <w:r w:rsidR="003A16ED" w:rsidRPr="00FD07C3">
        <w:rPr>
          <w:rFonts w:ascii="Arial" w:eastAsia="Calibri" w:hAnsi="Arial" w:cs="Arial"/>
          <w:sz w:val="20"/>
          <w:szCs w:val="20"/>
          <w:lang w:val="sr-Latn-BA" w:eastAsia="en-US"/>
        </w:rPr>
        <w:t xml:space="preserve">Ministarstva </w:t>
      </w:r>
      <w:r w:rsidR="004915BB">
        <w:rPr>
          <w:rFonts w:ascii="Arial" w:eastAsia="Calibri" w:hAnsi="Arial" w:cs="Arial"/>
          <w:sz w:val="20"/>
          <w:szCs w:val="20"/>
          <w:lang w:val="sr-Latn-BA" w:eastAsia="en-US"/>
        </w:rPr>
        <w:t>za ljudska prava i izbjeglic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Bosn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i</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Hercegovine</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raspisuje</w:t>
      </w:r>
    </w:p>
    <w:p w14:paraId="0E5B6F11" w14:textId="77777777" w:rsidR="003A6921" w:rsidRPr="00FD07C3" w:rsidRDefault="003A6921" w:rsidP="003A6921">
      <w:pPr>
        <w:rPr>
          <w:rFonts w:ascii="Arial" w:eastAsia="Calibri" w:hAnsi="Arial" w:cs="Arial"/>
          <w:b/>
          <w:sz w:val="20"/>
          <w:szCs w:val="20"/>
          <w:lang w:val="sr-Latn-BA" w:eastAsia="en-US"/>
        </w:rPr>
      </w:pPr>
    </w:p>
    <w:p w14:paraId="64C0A143" w14:textId="69E649A7" w:rsidR="003A6921" w:rsidRPr="00FD07C3" w:rsidRDefault="000C019A" w:rsidP="003A6921">
      <w:pPr>
        <w:jc w:val="center"/>
        <w:rPr>
          <w:rFonts w:ascii="Arial" w:hAnsi="Arial" w:cs="Arial"/>
          <w:b/>
          <w:sz w:val="20"/>
          <w:szCs w:val="20"/>
          <w:lang w:val="sr-Latn-BA"/>
        </w:rPr>
      </w:pPr>
      <w:bookmarkStart w:id="2" w:name="_Hlk135383727"/>
      <w:bookmarkStart w:id="3" w:name="_Hlk134099344"/>
      <w:r w:rsidRPr="00FD07C3">
        <w:rPr>
          <w:rFonts w:ascii="Arial" w:hAnsi="Arial" w:cs="Arial"/>
          <w:b/>
          <w:sz w:val="20"/>
          <w:szCs w:val="20"/>
          <w:lang w:val="sr-Latn-BA"/>
        </w:rPr>
        <w:t>JAVNI</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OGLAS</w:t>
      </w:r>
    </w:p>
    <w:p w14:paraId="4A88A5AD" w14:textId="0EA0DE41" w:rsidR="003A6921" w:rsidRPr="00FD07C3" w:rsidRDefault="000C019A" w:rsidP="003A6921">
      <w:pPr>
        <w:jc w:val="center"/>
        <w:rPr>
          <w:rFonts w:ascii="Arial" w:hAnsi="Arial" w:cs="Arial"/>
          <w:b/>
          <w:sz w:val="20"/>
          <w:szCs w:val="20"/>
          <w:lang w:val="sr-Latn-BA"/>
        </w:rPr>
      </w:pPr>
      <w:r w:rsidRPr="00FD07C3">
        <w:rPr>
          <w:rFonts w:ascii="Arial" w:hAnsi="Arial" w:cs="Arial"/>
          <w:b/>
          <w:sz w:val="20"/>
          <w:szCs w:val="20"/>
          <w:lang w:val="sr-Latn-BA"/>
        </w:rPr>
        <w:t>z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popunjavanje</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rad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mjesta</w:t>
      </w:r>
      <w:r w:rsidR="003A6921" w:rsidRPr="00FD07C3">
        <w:rPr>
          <w:rFonts w:ascii="Arial" w:hAnsi="Arial" w:cs="Arial"/>
          <w:b/>
          <w:sz w:val="20"/>
          <w:szCs w:val="20"/>
          <w:lang w:val="sr-Latn-BA"/>
        </w:rPr>
        <w:t xml:space="preserve"> </w:t>
      </w:r>
      <w:bookmarkEnd w:id="2"/>
      <w:r w:rsidR="003A6921" w:rsidRPr="00FD07C3">
        <w:rPr>
          <w:rFonts w:ascii="Arial" w:hAnsi="Arial" w:cs="Arial"/>
          <w:b/>
          <w:sz w:val="20"/>
          <w:szCs w:val="20"/>
          <w:lang w:val="sr-Latn-BA"/>
        </w:rPr>
        <w:t xml:space="preserve"> </w:t>
      </w:r>
      <w:r w:rsidRPr="00FD07C3">
        <w:rPr>
          <w:rFonts w:ascii="Arial" w:hAnsi="Arial" w:cs="Arial"/>
          <w:b/>
          <w:sz w:val="20"/>
          <w:szCs w:val="20"/>
          <w:lang w:val="sr-Latn-BA"/>
        </w:rPr>
        <w:t>držav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službenik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u</w:t>
      </w:r>
      <w:r w:rsidR="003A6921" w:rsidRPr="00FD07C3">
        <w:rPr>
          <w:rFonts w:ascii="Arial" w:hAnsi="Arial" w:cs="Arial"/>
          <w:b/>
          <w:sz w:val="20"/>
          <w:szCs w:val="20"/>
          <w:lang w:val="sr-Latn-BA"/>
        </w:rPr>
        <w:t xml:space="preserve"> </w:t>
      </w:r>
      <w:r w:rsidR="003A16ED" w:rsidRPr="00FD07C3">
        <w:rPr>
          <w:rFonts w:ascii="Arial" w:hAnsi="Arial" w:cs="Arial"/>
          <w:b/>
          <w:sz w:val="20"/>
          <w:szCs w:val="20"/>
          <w:lang w:val="sr-Latn-BA"/>
        </w:rPr>
        <w:t xml:space="preserve">Ministarstvu </w:t>
      </w:r>
      <w:r w:rsidR="004915BB" w:rsidRPr="004915BB">
        <w:rPr>
          <w:rFonts w:ascii="Arial" w:hAnsi="Arial" w:cs="Arial"/>
          <w:b/>
          <w:sz w:val="20"/>
          <w:szCs w:val="20"/>
          <w:lang w:val="sr-Latn-BA"/>
        </w:rPr>
        <w:t>za ljudska prava i izbjeglice Bosne i Hercegovine</w:t>
      </w:r>
    </w:p>
    <w:p w14:paraId="536058E5" w14:textId="77777777" w:rsidR="00C74833" w:rsidRPr="00FD07C3" w:rsidRDefault="00C74833" w:rsidP="00C74833">
      <w:pPr>
        <w:jc w:val="both"/>
        <w:rPr>
          <w:rFonts w:ascii="Arial" w:hAnsi="Arial" w:cs="Arial"/>
          <w:b/>
          <w:sz w:val="20"/>
          <w:szCs w:val="20"/>
          <w:lang w:val="sr-Latn-BA"/>
        </w:rPr>
      </w:pPr>
      <w:bookmarkStart w:id="4" w:name="_Hlk145317316"/>
      <w:bookmarkStart w:id="5" w:name="_Hlk135383214"/>
      <w:bookmarkStart w:id="6" w:name="_Hlk139378605"/>
      <w:bookmarkEnd w:id="3"/>
    </w:p>
    <w:p w14:paraId="1685FA61" w14:textId="60A5D5BC" w:rsidR="004E22A7" w:rsidRPr="00FD07C3" w:rsidRDefault="004E22A7" w:rsidP="004E22A7">
      <w:pPr>
        <w:pStyle w:val="Default"/>
        <w:rPr>
          <w:rFonts w:ascii="Arial" w:hAnsi="Arial" w:cs="Arial"/>
          <w:sz w:val="20"/>
          <w:szCs w:val="20"/>
        </w:rPr>
      </w:pPr>
      <w:r w:rsidRPr="00FD07C3">
        <w:rPr>
          <w:rFonts w:ascii="Arial" w:hAnsi="Arial" w:cs="Arial"/>
          <w:sz w:val="20"/>
          <w:szCs w:val="20"/>
        </w:rPr>
        <w:t xml:space="preserve">SEKTOR ZA </w:t>
      </w:r>
      <w:r w:rsidR="00060382">
        <w:rPr>
          <w:rFonts w:ascii="Arial" w:hAnsi="Arial" w:cs="Arial"/>
          <w:sz w:val="20"/>
          <w:szCs w:val="20"/>
        </w:rPr>
        <w:t>OPŠTE, PRAVNE I FINANSIJSKO-MATERIJALNE POSLOVE</w:t>
      </w:r>
    </w:p>
    <w:p w14:paraId="2CE32BDD" w14:textId="48508984" w:rsidR="004E22A7" w:rsidRPr="0067070F" w:rsidRDefault="004E22A7" w:rsidP="004E22A7">
      <w:pPr>
        <w:pStyle w:val="Default"/>
        <w:rPr>
          <w:rFonts w:ascii="Arial" w:hAnsi="Arial" w:cs="Arial"/>
          <w:sz w:val="20"/>
          <w:szCs w:val="20"/>
          <w:lang w:val="sr-Latn-BA"/>
        </w:rPr>
      </w:pPr>
      <w:proofErr w:type="spellStart"/>
      <w:r w:rsidRPr="00FD07C3">
        <w:rPr>
          <w:rFonts w:ascii="Arial" w:hAnsi="Arial" w:cs="Arial"/>
          <w:sz w:val="20"/>
          <w:szCs w:val="20"/>
        </w:rPr>
        <w:t>Odsjek</w:t>
      </w:r>
      <w:proofErr w:type="spellEnd"/>
      <w:r w:rsidRPr="00FD07C3">
        <w:rPr>
          <w:rFonts w:ascii="Arial" w:hAnsi="Arial" w:cs="Arial"/>
          <w:sz w:val="20"/>
          <w:szCs w:val="20"/>
        </w:rPr>
        <w:t xml:space="preserve"> z</w:t>
      </w:r>
      <w:r w:rsidR="0067070F">
        <w:rPr>
          <w:rFonts w:ascii="Arial" w:hAnsi="Arial" w:cs="Arial"/>
          <w:sz w:val="20"/>
          <w:szCs w:val="20"/>
          <w:lang w:val="sr-Latn-BA"/>
        </w:rPr>
        <w:t>a opšte i pravne poslove</w:t>
      </w:r>
    </w:p>
    <w:p w14:paraId="7F602869" w14:textId="77777777" w:rsidR="003A6921" w:rsidRPr="00FD07C3" w:rsidRDefault="003A6921" w:rsidP="003A6921">
      <w:pPr>
        <w:jc w:val="both"/>
        <w:rPr>
          <w:rFonts w:ascii="Arial" w:eastAsia="Calibri" w:hAnsi="Arial" w:cs="Arial"/>
          <w:b/>
          <w:sz w:val="20"/>
          <w:szCs w:val="20"/>
          <w:highlight w:val="yellow"/>
          <w:u w:val="single"/>
          <w:lang w:val="sr-Latn-BA" w:eastAsia="en-US"/>
        </w:rPr>
      </w:pPr>
    </w:p>
    <w:bookmarkEnd w:id="4"/>
    <w:p w14:paraId="1F47B8AD" w14:textId="6358BE46" w:rsidR="00426C99" w:rsidRPr="00FD07C3" w:rsidRDefault="00426C99" w:rsidP="00426C99">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1/01 </w:t>
      </w:r>
      <w:r w:rsidR="008464D3">
        <w:rPr>
          <w:rFonts w:ascii="Arial" w:hAnsi="Arial" w:cs="Arial"/>
          <w:b/>
          <w:sz w:val="20"/>
          <w:szCs w:val="20"/>
          <w:u w:val="single"/>
          <w:lang w:val="bs-Latn-BA"/>
        </w:rPr>
        <w:t xml:space="preserve">Šef odsjeka za </w:t>
      </w:r>
      <w:r w:rsidR="00060382">
        <w:rPr>
          <w:rFonts w:ascii="Arial" w:hAnsi="Arial" w:cs="Arial"/>
          <w:b/>
          <w:sz w:val="20"/>
          <w:szCs w:val="20"/>
          <w:u w:val="single"/>
          <w:lang w:val="bs-Latn-BA"/>
        </w:rPr>
        <w:t>opšte i pravne poslove</w:t>
      </w:r>
    </w:p>
    <w:p w14:paraId="003B2373" w14:textId="77777777" w:rsidR="00AB14A1"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Opis</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poslov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nih</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zadataka</w:t>
      </w:r>
      <w:r w:rsidR="003A6921" w:rsidRPr="00FD07C3">
        <w:rPr>
          <w:rFonts w:ascii="Arial" w:eastAsia="Calibri" w:hAnsi="Arial" w:cs="Arial"/>
          <w:b/>
          <w:sz w:val="20"/>
          <w:szCs w:val="20"/>
          <w:lang w:val="sr-Latn-BA" w:eastAsia="en-US"/>
        </w:rPr>
        <w:t xml:space="preserve">: </w:t>
      </w:r>
      <w:r w:rsidR="00AB14A1" w:rsidRPr="00AB14A1">
        <w:rPr>
          <w:rFonts w:ascii="Arial" w:eastAsia="Calibri" w:hAnsi="Arial" w:cs="Arial"/>
          <w:sz w:val="20"/>
          <w:szCs w:val="20"/>
          <w:lang w:val="sr-Latn-BA" w:eastAsia="en-US"/>
        </w:rPr>
        <w:t xml:space="preserve">Neposredno rukovodi radom Odsjeka i odgovaran je  za blagovremeno, zakonito i pravilno izvršavanje poslova iz nadležnosti; učestvuje i pruža stručnu pomoć u izradi prijedloga zakona i podzakonskih akata iz nadležnosti Ministarstva; radi na pripremi mišljenja i informacija iz nadležnosti Ministarstva; učestvuje u izradi odgovora na poslanička pitanja iz nadležnosti Ministarstva; u izradi programa i izvještaja o radu Odsjeka; radi na objedinjavanju programa rada i izvještaja o radu Sektora; ostvaruje potrebnu saradnju sa Agencijom za državnu službu BiH i Odborom državne službe za žalbe, obavlja i druge poslove iz oblasti personalnih odnosa, finansijskog i materijalnog poslovanja, te poslovanja pisarnice i arhive. Za svoj rad je neposredno odgovoran pomoćniku ministra. </w:t>
      </w:r>
    </w:p>
    <w:p w14:paraId="0E576789" w14:textId="4EBD4830" w:rsidR="003A6921" w:rsidRPr="00FD07C3" w:rsidRDefault="000C019A" w:rsidP="003A6921">
      <w:pPr>
        <w:jc w:val="both"/>
        <w:rPr>
          <w:rFonts w:ascii="Arial" w:eastAsia="Calibri" w:hAnsi="Arial" w:cs="Arial"/>
          <w:sz w:val="20"/>
          <w:szCs w:val="20"/>
          <w:lang w:val="hr-BA" w:eastAsia="en-US"/>
        </w:rPr>
      </w:pPr>
      <w:r w:rsidRPr="00FD07C3">
        <w:rPr>
          <w:rFonts w:ascii="Arial" w:eastAsia="Calibri" w:hAnsi="Arial" w:cs="Arial"/>
          <w:b/>
          <w:sz w:val="20"/>
          <w:szCs w:val="20"/>
          <w:lang w:val="sr-Latn-BA" w:eastAsia="en-US"/>
        </w:rPr>
        <w:t>Posebn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uslovi</w:t>
      </w:r>
      <w:bookmarkStart w:id="7" w:name="_Hlk145317343"/>
      <w:r w:rsidR="00B2485B" w:rsidRPr="00FD07C3">
        <w:rPr>
          <w:rFonts w:ascii="Arial" w:eastAsia="Calibri" w:hAnsi="Arial" w:cs="Arial"/>
          <w:b/>
          <w:sz w:val="20"/>
          <w:szCs w:val="20"/>
          <w:lang w:val="sr-Latn-BA" w:eastAsia="en-US"/>
        </w:rPr>
        <w:t xml:space="preserve">: </w:t>
      </w:r>
      <w:r w:rsidR="00B2485B" w:rsidRPr="00FD07C3">
        <w:rPr>
          <w:rFonts w:ascii="Arial" w:hAnsi="Arial" w:cs="Arial"/>
          <w:sz w:val="20"/>
          <w:szCs w:val="20"/>
        </w:rPr>
        <w:t xml:space="preserve"> </w:t>
      </w:r>
      <w:r w:rsidR="00B94359" w:rsidRPr="00B94359">
        <w:rPr>
          <w:rFonts w:ascii="Arial" w:eastAsia="Calibri" w:hAnsi="Arial" w:cs="Arial"/>
          <w:bCs/>
          <w:sz w:val="20"/>
          <w:szCs w:val="20"/>
          <w:lang w:val="sr-Latn-BA" w:eastAsia="en-US"/>
        </w:rPr>
        <w:t>VSS VII stepen završen fakultet društvenog smjera ili diploma Bolonjskog sistema studiranja sa 240 ili 180 ECTS bodova</w:t>
      </w:r>
      <w:r w:rsidR="003A6921" w:rsidRPr="00FD07C3">
        <w:rPr>
          <w:rFonts w:ascii="Arial" w:eastAsia="Calibri" w:hAnsi="Arial" w:cs="Arial"/>
          <w:sz w:val="20"/>
          <w:szCs w:val="20"/>
          <w:lang w:val="sr-Cyrl-BA" w:eastAsia="en-US"/>
        </w:rPr>
        <w:t xml:space="preserve">; </w:t>
      </w:r>
      <w:r w:rsidR="0048063D">
        <w:rPr>
          <w:rFonts w:ascii="Arial" w:eastAsia="Calibri" w:hAnsi="Arial" w:cs="Arial"/>
          <w:sz w:val="20"/>
          <w:szCs w:val="20"/>
          <w:lang w:val="sr-Latn-BA" w:eastAsia="en-US"/>
        </w:rPr>
        <w:t>najmanje 4 godine</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radnog</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kustva</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u</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c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položen</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čn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upravni</w:t>
      </w:r>
      <w:r w:rsidR="0048063D">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pit</w:t>
      </w:r>
      <w:r w:rsidR="003A6921" w:rsidRPr="00FD07C3">
        <w:rPr>
          <w:rFonts w:ascii="Arial" w:eastAsia="Calibri" w:hAnsi="Arial" w:cs="Arial"/>
          <w:sz w:val="20"/>
          <w:szCs w:val="20"/>
          <w:lang w:val="hr-BA" w:eastAsia="en-US"/>
        </w:rPr>
        <w:t xml:space="preserve">; </w:t>
      </w:r>
      <w:r w:rsidR="0048063D">
        <w:rPr>
          <w:rFonts w:ascii="Arial" w:eastAsia="Calibri" w:hAnsi="Arial" w:cs="Arial"/>
          <w:sz w:val="20"/>
          <w:szCs w:val="20"/>
          <w:lang w:val="hr-BA" w:eastAsia="en-US"/>
        </w:rPr>
        <w:t>poznavanje</w:t>
      </w:r>
      <w:r w:rsidR="00D863FA" w:rsidRPr="00FD07C3">
        <w:rPr>
          <w:rFonts w:ascii="Arial" w:eastAsia="Calibri" w:hAnsi="Arial" w:cs="Arial"/>
          <w:sz w:val="20"/>
          <w:szCs w:val="20"/>
          <w:lang w:val="hr-BA" w:eastAsia="en-US"/>
        </w:rPr>
        <w:t xml:space="preserve"> rada na računaru</w:t>
      </w:r>
      <w:r w:rsidR="003A6921" w:rsidRPr="00FD07C3">
        <w:rPr>
          <w:rFonts w:ascii="Arial" w:eastAsia="Calibri" w:hAnsi="Arial" w:cs="Arial"/>
          <w:sz w:val="20"/>
          <w:szCs w:val="20"/>
          <w:lang w:val="hr-BA" w:eastAsia="en-US"/>
        </w:rPr>
        <w:t>.</w:t>
      </w:r>
    </w:p>
    <w:bookmarkEnd w:id="0"/>
    <w:bookmarkEnd w:id="7"/>
    <w:p w14:paraId="4A2BB23C" w14:textId="4B2E316B"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Status</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bookmarkStart w:id="8" w:name="_Hlk139379699"/>
      <w:r w:rsidR="006C5956" w:rsidRPr="006C5956">
        <w:rPr>
          <w:rFonts w:ascii="Arial" w:eastAsia="Calibri" w:hAnsi="Arial" w:cs="Arial"/>
          <w:sz w:val="20"/>
          <w:szCs w:val="20"/>
          <w:lang w:val="sr-Latn-BA" w:eastAsia="en-US"/>
        </w:rPr>
        <w:t>državni službenik – šef unutrašnje organizacione jedinice</w:t>
      </w:r>
      <w:r w:rsidR="003A6921" w:rsidRPr="00FD07C3">
        <w:rPr>
          <w:rFonts w:ascii="Arial" w:eastAsia="Calibri" w:hAnsi="Arial" w:cs="Arial"/>
          <w:sz w:val="20"/>
          <w:szCs w:val="20"/>
          <w:lang w:val="sr-Latn-BA" w:eastAsia="en-US"/>
        </w:rPr>
        <w:t>.</w:t>
      </w:r>
      <w:bookmarkEnd w:id="8"/>
    </w:p>
    <w:p w14:paraId="09617BDF" w14:textId="284369A6" w:rsidR="003A6921" w:rsidRPr="00FD07C3" w:rsidRDefault="000C019A" w:rsidP="003A6921">
      <w:pPr>
        <w:jc w:val="both"/>
        <w:rPr>
          <w:rFonts w:ascii="Arial" w:hAnsi="Arial" w:cs="Arial"/>
          <w:sz w:val="20"/>
          <w:szCs w:val="20"/>
          <w:lang w:val="sr-Latn-BA" w:eastAsia="en-US"/>
        </w:rPr>
      </w:pPr>
      <w:r w:rsidRPr="00FD07C3">
        <w:rPr>
          <w:rFonts w:ascii="Arial" w:hAnsi="Arial" w:cs="Arial"/>
          <w:b/>
          <w:sz w:val="20"/>
          <w:szCs w:val="20"/>
          <w:lang w:val="sr-Latn-BA" w:eastAsia="en-US"/>
        </w:rPr>
        <w:t>Pripadajuć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osnovn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neto</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plata</w:t>
      </w:r>
      <w:r w:rsidR="003A6921" w:rsidRPr="00FD07C3">
        <w:rPr>
          <w:rFonts w:ascii="Arial" w:hAnsi="Arial" w:cs="Arial"/>
          <w:i/>
          <w:sz w:val="20"/>
          <w:szCs w:val="20"/>
          <w:lang w:val="sr-Latn-BA" w:eastAsia="en-US"/>
        </w:rPr>
        <w:t>:</w:t>
      </w:r>
      <w:r w:rsidR="003A6921" w:rsidRPr="00FD07C3">
        <w:rPr>
          <w:rFonts w:ascii="Arial" w:hAnsi="Arial" w:cs="Arial"/>
          <w:sz w:val="20"/>
          <w:szCs w:val="20"/>
          <w:lang w:val="sr-Latn-BA" w:eastAsia="en-US"/>
        </w:rPr>
        <w:t xml:space="preserve"> </w:t>
      </w:r>
      <w:r w:rsidR="00356241" w:rsidRPr="00356241">
        <w:rPr>
          <w:rFonts w:ascii="Arial" w:hAnsi="Arial" w:cs="Arial"/>
          <w:sz w:val="20"/>
          <w:szCs w:val="20"/>
          <w:lang w:val="sr-Latn-BA" w:eastAsia="en-US"/>
        </w:rPr>
        <w:t>1950,00 KM</w:t>
      </w:r>
    </w:p>
    <w:p w14:paraId="7BD9C5D7" w14:textId="1E96C72E"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Broj</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zvršilac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Cs/>
          <w:sz w:val="20"/>
          <w:szCs w:val="20"/>
          <w:lang w:val="sr-Latn-BA" w:eastAsia="en-US"/>
        </w:rPr>
        <w:t>je</w:t>
      </w:r>
      <w:r w:rsidRPr="00FD07C3">
        <w:rPr>
          <w:rFonts w:ascii="Arial" w:eastAsia="Calibri" w:hAnsi="Arial" w:cs="Arial"/>
          <w:sz w:val="20"/>
          <w:szCs w:val="20"/>
          <w:lang w:val="sr-Latn-BA" w:eastAsia="en-US"/>
        </w:rPr>
        <w:t>dan</w:t>
      </w:r>
      <w:r w:rsidR="003A6921" w:rsidRPr="00FD07C3">
        <w:rPr>
          <w:rFonts w:ascii="Arial" w:eastAsia="Calibri" w:hAnsi="Arial" w:cs="Arial"/>
          <w:sz w:val="20"/>
          <w:szCs w:val="20"/>
          <w:lang w:val="sr-Latn-BA" w:eastAsia="en-US"/>
        </w:rPr>
        <w:t xml:space="preserve"> (1)</w:t>
      </w:r>
    </w:p>
    <w:p w14:paraId="6C87D345" w14:textId="308E635F"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Mjesto</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a</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Pr="00FD07C3">
        <w:rPr>
          <w:rFonts w:ascii="Arial" w:eastAsia="Calibri" w:hAnsi="Arial" w:cs="Arial"/>
          <w:sz w:val="20"/>
          <w:szCs w:val="20"/>
          <w:lang w:val="sr-Latn-BA" w:eastAsia="en-US"/>
        </w:rPr>
        <w:t>Sarajevo</w:t>
      </w:r>
      <w:r w:rsidR="00D832D2" w:rsidRPr="00FD07C3">
        <w:rPr>
          <w:rFonts w:ascii="Arial" w:eastAsia="Calibri" w:hAnsi="Arial" w:cs="Arial"/>
          <w:sz w:val="20"/>
          <w:szCs w:val="20"/>
          <w:lang w:val="sr-Latn-BA" w:eastAsia="en-US"/>
        </w:rPr>
        <w:t>.</w:t>
      </w:r>
    </w:p>
    <w:p w14:paraId="58F25FCB" w14:textId="77777777" w:rsidR="00D832D2" w:rsidRPr="00FD07C3" w:rsidRDefault="00D832D2" w:rsidP="003A6921">
      <w:pPr>
        <w:jc w:val="both"/>
        <w:rPr>
          <w:rFonts w:ascii="Arial" w:eastAsia="Calibri" w:hAnsi="Arial" w:cs="Arial"/>
          <w:sz w:val="20"/>
          <w:szCs w:val="20"/>
          <w:lang w:val="sr-Latn-BA" w:eastAsia="en-US"/>
        </w:rPr>
      </w:pPr>
    </w:p>
    <w:bookmarkEnd w:id="1"/>
    <w:bookmarkEnd w:id="5"/>
    <w:bookmarkEnd w:id="6"/>
    <w:p w14:paraId="2B968399" w14:textId="31C0FC2C" w:rsidR="005D794B" w:rsidRPr="00FD07C3" w:rsidRDefault="005D794B" w:rsidP="003A6921">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1508B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960B6B"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B13639D" w14:textId="77777777" w:rsidR="00960B6B" w:rsidRDefault="00960B6B" w:rsidP="00960B6B">
      <w:pPr>
        <w:pStyle w:val="BodyTextIndent"/>
        <w:tabs>
          <w:tab w:val="left" w:pos="0"/>
          <w:tab w:val="left" w:pos="810"/>
          <w:tab w:val="left" w:pos="1440"/>
          <w:tab w:val="left" w:pos="5760"/>
        </w:tabs>
        <w:spacing w:after="0"/>
        <w:ind w:left="0"/>
        <w:jc w:val="both"/>
        <w:rPr>
          <w:rStyle w:val="Strong"/>
          <w:rFonts w:ascii="Arial" w:hAnsi="Arial" w:cs="Arial"/>
          <w:sz w:val="20"/>
          <w:szCs w:val="20"/>
          <w:lang w:val="sr-Latn-BA"/>
        </w:rPr>
      </w:pPr>
    </w:p>
    <w:p w14:paraId="7934BE41" w14:textId="77777777" w:rsidR="00960B6B" w:rsidRPr="00304E68" w:rsidRDefault="00960B6B" w:rsidP="00960B6B">
      <w:pPr>
        <w:pStyle w:val="NormalWeb"/>
        <w:spacing w:before="0" w:beforeAutospacing="0" w:after="0" w:afterAutospacing="0"/>
        <w:ind w:right="28"/>
        <w:jc w:val="both"/>
        <w:rPr>
          <w:rFonts w:ascii="Arial" w:hAnsi="Arial" w:cs="Arial"/>
          <w:b/>
          <w:bCs/>
          <w:sz w:val="20"/>
          <w:szCs w:val="20"/>
          <w:u w:val="single"/>
          <w:lang w:val="sr-Latn-BA"/>
        </w:rPr>
      </w:pPr>
      <w:r w:rsidRPr="00304E68">
        <w:rPr>
          <w:rFonts w:ascii="Arial" w:hAnsi="Arial" w:cs="Arial"/>
          <w:b/>
          <w:bCs/>
          <w:sz w:val="20"/>
          <w:szCs w:val="20"/>
          <w:u w:val="single"/>
          <w:lang w:val="sr-Latn-BA"/>
        </w:rPr>
        <w:t>Dodatna napomena:</w:t>
      </w:r>
    </w:p>
    <w:p w14:paraId="7773B6C6" w14:textId="77777777" w:rsidR="00960B6B" w:rsidRPr="00304E68" w:rsidRDefault="00960B6B" w:rsidP="00960B6B">
      <w:pPr>
        <w:pStyle w:val="NormalWeb"/>
        <w:spacing w:before="0" w:beforeAutospacing="0" w:after="0" w:afterAutospacing="0"/>
        <w:ind w:right="28"/>
        <w:jc w:val="both"/>
        <w:rPr>
          <w:rFonts w:ascii="Arial" w:hAnsi="Arial" w:cs="Arial"/>
          <w:b/>
          <w:bCs/>
          <w:sz w:val="20"/>
          <w:szCs w:val="20"/>
          <w:u w:val="single"/>
          <w:lang w:val="sr-Latn-BA"/>
        </w:rPr>
      </w:pPr>
      <w:r w:rsidRPr="00304E68">
        <w:rPr>
          <w:rFonts w:ascii="Arial" w:hAnsi="Arial" w:cs="Arial"/>
          <w:sz w:val="20"/>
          <w:szCs w:val="20"/>
          <w:lang w:val="sr-Latn-BA"/>
        </w:rPr>
        <w:t>Prije postavljenja, odnosno prijema u radni odnos, za najuspješnije kandidate sa liste uspješnih kandidata</w:t>
      </w:r>
      <w:r w:rsidRPr="00304E68">
        <w:rPr>
          <w:rFonts w:ascii="Arial" w:hAnsi="Arial" w:cs="Arial"/>
          <w:sz w:val="20"/>
          <w:szCs w:val="20"/>
          <w:lang w:val="sr-Cyrl-BA"/>
        </w:rPr>
        <w:t xml:space="preserve"> </w:t>
      </w:r>
      <w:bookmarkStart w:id="9" w:name="_Hlk191628794"/>
      <w:r w:rsidRPr="00304E68">
        <w:rPr>
          <w:rFonts w:ascii="Arial" w:hAnsi="Arial" w:cs="Arial"/>
          <w:sz w:val="20"/>
          <w:szCs w:val="20"/>
          <w:lang w:val="sr-Latn-BA"/>
        </w:rPr>
        <w:t xml:space="preserve"> </w:t>
      </w:r>
      <w:bookmarkEnd w:id="9"/>
      <w:r w:rsidRPr="00304E68">
        <w:rPr>
          <w:rFonts w:ascii="Arial" w:hAnsi="Arial" w:cs="Arial"/>
          <w:sz w:val="20"/>
          <w:szCs w:val="20"/>
          <w:lang w:val="sr-Latn-BA"/>
        </w:rPr>
        <w:t>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0D20BA80" w14:textId="39AC78FF" w:rsidR="00960B6B" w:rsidRPr="001508B3" w:rsidRDefault="00960B6B" w:rsidP="001508B3">
      <w:pPr>
        <w:pStyle w:val="NormalWeb"/>
        <w:spacing w:before="0" w:beforeAutospacing="0" w:after="0" w:afterAutospacing="0"/>
        <w:ind w:right="27"/>
        <w:jc w:val="both"/>
        <w:rPr>
          <w:rFonts w:ascii="Arial" w:hAnsi="Arial" w:cs="Arial"/>
          <w:sz w:val="20"/>
          <w:szCs w:val="20"/>
          <w:lang w:val="sr-Latn-BA"/>
        </w:rPr>
      </w:pPr>
      <w:r w:rsidRPr="00304E68">
        <w:rPr>
          <w:rFonts w:ascii="Arial" w:hAnsi="Arial" w:cs="Arial"/>
          <w:sz w:val="20"/>
          <w:szCs w:val="20"/>
          <w:lang w:val="sr-Latn-BA"/>
        </w:rPr>
        <w:t>U skladu sa članom 31. Zakona o zaštiti tajnih podataka neće se izvršiti postavljenje, odnosno imenovanje kandidata, za kojeg se nakon plasmana na listu uspješnih kandidata utvrdi sigurnosna smetnja.</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6908B262" w14:textId="213843F8" w:rsidR="0048063D" w:rsidRPr="001508B3" w:rsidRDefault="00257982" w:rsidP="001508B3">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lastRenderedPageBreak/>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297CC019" w14:textId="77777777" w:rsidR="00BB631B" w:rsidRPr="00FD07C3" w:rsidRDefault="00BB631B" w:rsidP="00257982">
      <w:pPr>
        <w:jc w:val="both"/>
        <w:rPr>
          <w:rFonts w:ascii="Arial" w:hAnsi="Arial" w:cs="Arial"/>
          <w:b/>
          <w:sz w:val="20"/>
          <w:szCs w:val="20"/>
          <w:u w:val="single"/>
          <w:lang w:val="sr-Latn-BA"/>
        </w:rPr>
      </w:pPr>
    </w:p>
    <w:p w14:paraId="5A7D2117" w14:textId="4A5E94BC"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Potrebni dokumenti: </w:t>
      </w:r>
    </w:p>
    <w:p w14:paraId="0D6B6166" w14:textId="77777777" w:rsidR="00243300" w:rsidRPr="00FD07C3"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FD07C3">
        <w:rPr>
          <w:rFonts w:ascii="Arial" w:hAnsi="Arial" w:cs="Arial"/>
          <w:b/>
          <w:sz w:val="20"/>
          <w:szCs w:val="20"/>
          <w:u w:val="single"/>
          <w:lang w:val="sr-Latn-BA"/>
        </w:rPr>
        <w:t>Ovjerene kopije</w:t>
      </w:r>
      <w:r w:rsidR="00243300" w:rsidRPr="00FD07C3">
        <w:rPr>
          <w:rFonts w:ascii="Arial" w:hAnsi="Arial" w:cs="Arial"/>
          <w:b/>
          <w:sz w:val="20"/>
          <w:szCs w:val="20"/>
          <w:lang w:val="sr-Latn-BA"/>
        </w:rPr>
        <w:t>:</w:t>
      </w:r>
      <w:r w:rsidR="00243300" w:rsidRPr="00FD07C3">
        <w:rPr>
          <w:rFonts w:ascii="Arial" w:hAnsi="Arial" w:cs="Arial"/>
          <w:sz w:val="20"/>
          <w:szCs w:val="20"/>
          <w:lang w:val="sr-Latn-BA"/>
        </w:rPr>
        <w:t xml:space="preserve"> </w:t>
      </w:r>
    </w:p>
    <w:p w14:paraId="6B844B10" w14:textId="77777777" w:rsidR="000D2B8B" w:rsidRPr="0048063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D07C3">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FD07C3">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kojih je potrebno dostaviti i dokaz da se radi o integrisanom studiju, ako to nije vidljivo iz same osnovne </w:t>
      </w:r>
      <w:r w:rsidR="00186D4E" w:rsidRPr="0048063D">
        <w:rPr>
          <w:rFonts w:ascii="Arial" w:hAnsi="Arial" w:cs="Arial"/>
          <w:sz w:val="20"/>
          <w:szCs w:val="20"/>
          <w:shd w:val="clear" w:color="auto" w:fill="FFFFFF"/>
          <w:lang w:val="sr-Latn-BA"/>
        </w:rPr>
        <w:t>diplome, dodatka diplomi ili rješenja o nostrifikaciji/priznavanju.</w:t>
      </w:r>
    </w:p>
    <w:p w14:paraId="4D4089D1" w14:textId="77777777" w:rsidR="008D7632" w:rsidRPr="00A74E8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8063D">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w:t>
      </w:r>
      <w:r w:rsidRPr="00A74E89">
        <w:rPr>
          <w:rFonts w:ascii="Arial" w:hAnsi="Arial" w:cs="Arial"/>
          <w:sz w:val="20"/>
          <w:szCs w:val="20"/>
          <w:lang w:val="sr-Latn-BA"/>
        </w:rPr>
        <w:t>da dodatak diplomi nije uopšte izdat, niti za jednog diplomca;</w:t>
      </w:r>
      <w:r w:rsidR="000D2B8B" w:rsidRPr="00A74E89">
        <w:rPr>
          <w:rFonts w:ascii="Arial" w:hAnsi="Arial" w:cs="Arial"/>
          <w:sz w:val="20"/>
          <w:szCs w:val="20"/>
          <w:lang w:val="sr-Latn-BA"/>
        </w:rPr>
        <w:t xml:space="preserve"> </w:t>
      </w:r>
    </w:p>
    <w:p w14:paraId="3FF3EB12" w14:textId="77777777" w:rsidR="00EF2D2E" w:rsidRPr="00A74E89"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74E89">
        <w:rPr>
          <w:rFonts w:ascii="Arial" w:hAnsi="Arial" w:cs="Arial"/>
          <w:sz w:val="20"/>
          <w:szCs w:val="20"/>
          <w:lang w:val="sr-Latn-BA"/>
        </w:rPr>
        <w:t>uvjerenja o državlјanstvu (ne starije od 6 mjeseci od dana izdavanja od strane nadležnog organa);</w:t>
      </w:r>
    </w:p>
    <w:p w14:paraId="0B8DEAB5" w14:textId="77777777" w:rsidR="00EF2D2E" w:rsidRPr="00A74E89"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74E89">
        <w:rPr>
          <w:rFonts w:ascii="Arial" w:eastAsia="Times New Roman" w:hAnsi="Arial" w:cs="Arial"/>
          <w:sz w:val="20"/>
          <w:szCs w:val="20"/>
          <w:lang w:val="sr-Latn-BA"/>
        </w:rPr>
        <w:t xml:space="preserve">uvjerenja o položenom stručnom upravnom ispitu odnosno javnom ispitu; </w:t>
      </w:r>
    </w:p>
    <w:p w14:paraId="64294851" w14:textId="77EA0812" w:rsidR="00F10BF9" w:rsidRPr="00A74E89"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74E89">
        <w:rPr>
          <w:rFonts w:ascii="Arial" w:eastAsia="Times New Roman" w:hAnsi="Arial" w:cs="Arial"/>
          <w:sz w:val="20"/>
          <w:szCs w:val="20"/>
          <w:lang w:val="sr-Latn-BA"/>
        </w:rPr>
        <w:t xml:space="preserve">potvrde ili uvjerenja kao dokaza o </w:t>
      </w:r>
      <w:r w:rsidR="00C45162" w:rsidRPr="00A74E89">
        <w:rPr>
          <w:rFonts w:ascii="Arial" w:eastAsia="Times New Roman" w:hAnsi="Arial" w:cs="Arial"/>
          <w:sz w:val="20"/>
          <w:szCs w:val="20"/>
          <w:lang w:val="sr-Latn-BA"/>
        </w:rPr>
        <w:t>traženoj vrsti</w:t>
      </w:r>
      <w:r w:rsidR="0075742B">
        <w:rPr>
          <w:rFonts w:ascii="Arial" w:eastAsia="Times New Roman" w:hAnsi="Arial" w:cs="Arial"/>
          <w:sz w:val="20"/>
          <w:szCs w:val="20"/>
          <w:lang w:val="sr-Latn-BA"/>
        </w:rPr>
        <w:t xml:space="preserve"> radnog</w:t>
      </w:r>
      <w:r w:rsidR="00C45162" w:rsidRPr="00A74E89">
        <w:rPr>
          <w:rFonts w:ascii="Arial" w:eastAsia="Times New Roman" w:hAnsi="Arial" w:cs="Arial"/>
          <w:sz w:val="20"/>
          <w:szCs w:val="20"/>
          <w:lang w:val="sr-Latn-BA"/>
        </w:rPr>
        <w:t xml:space="preserve"> iskustva</w:t>
      </w:r>
      <w:bookmarkStart w:id="10" w:name="_Hlk124243940"/>
      <w:r w:rsidR="005B4A44" w:rsidRPr="00A74E89">
        <w:rPr>
          <w:rFonts w:ascii="Arial" w:eastAsia="Times New Roman" w:hAnsi="Arial" w:cs="Arial"/>
          <w:sz w:val="20"/>
          <w:szCs w:val="20"/>
          <w:lang w:val="sr-Latn-BA"/>
        </w:rPr>
        <w:t>;</w:t>
      </w:r>
    </w:p>
    <w:p w14:paraId="7958B810" w14:textId="0A0011FC" w:rsidR="00FB0CC7" w:rsidRPr="00A74E89" w:rsidRDefault="00F10BF9" w:rsidP="00A74E8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74E89">
        <w:rPr>
          <w:rFonts w:ascii="Arial" w:hAnsi="Arial" w:cs="Arial"/>
          <w:sz w:val="20"/>
          <w:szCs w:val="20"/>
          <w:lang w:val="sr-Latn-BA"/>
        </w:rPr>
        <w:t>dokaza o traženom nivou znanja rada na računaru</w:t>
      </w:r>
      <w:r w:rsidR="00A74E89" w:rsidRPr="00A74E89">
        <w:rPr>
          <w:rFonts w:ascii="Arial" w:hAnsi="Arial" w:cs="Arial"/>
          <w:sz w:val="20"/>
          <w:szCs w:val="20"/>
          <w:lang w:val="sr-Latn-BA"/>
        </w:rPr>
        <w:t>.</w:t>
      </w:r>
    </w:p>
    <w:bookmarkEnd w:id="10"/>
    <w:p w14:paraId="0D826B97" w14:textId="77777777" w:rsidR="004108EB"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prijavu putem</w:t>
      </w:r>
      <w:r w:rsidR="00DC32DC" w:rsidRPr="00FD07C3">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D07C3" w:rsidRDefault="00D9396F"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lastRenderedPageBreak/>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7E1F03FE"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1" w:name="_Hlk125112346"/>
      <w:r w:rsidR="00F93B79" w:rsidRPr="00F93B79">
        <w:rPr>
          <w:rFonts w:ascii="Arial" w:hAnsi="Arial" w:cs="Arial"/>
          <w:b/>
          <w:sz w:val="20"/>
          <w:szCs w:val="20"/>
          <w:u w:val="single"/>
          <w:lang w:val="sr-Latn-BA"/>
        </w:rPr>
        <w:t>13.11.</w:t>
      </w:r>
      <w:r w:rsidR="004915BB" w:rsidRPr="00F93B79">
        <w:rPr>
          <w:rFonts w:ascii="Arial" w:hAnsi="Arial" w:cs="Arial"/>
          <w:b/>
          <w:sz w:val="20"/>
          <w:szCs w:val="20"/>
          <w:u w:val="single"/>
          <w:lang w:val="sr-Latn-BA"/>
        </w:rPr>
        <w:t>2025</w:t>
      </w:r>
      <w:r w:rsidR="009803F7" w:rsidRPr="00F93B79">
        <w:rPr>
          <w:rFonts w:ascii="Arial" w:hAnsi="Arial" w:cs="Arial"/>
          <w:b/>
          <w:sz w:val="20"/>
          <w:szCs w:val="20"/>
          <w:u w:val="single"/>
          <w:lang w:val="sr-Latn-BA"/>
        </w:rPr>
        <w:t>.</w:t>
      </w:r>
      <w:r w:rsidR="00F6678D" w:rsidRPr="00F93B79">
        <w:rPr>
          <w:rFonts w:ascii="Arial" w:hAnsi="Arial" w:cs="Arial"/>
          <w:b/>
          <w:sz w:val="20"/>
          <w:szCs w:val="20"/>
          <w:u w:val="single"/>
          <w:lang w:val="sr-Latn-BA"/>
        </w:rPr>
        <w:t xml:space="preserve"> </w:t>
      </w:r>
      <w:bookmarkEnd w:id="11"/>
      <w:r w:rsidR="00644ACA" w:rsidRPr="00F93B79">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4F151E6E"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9803F7" w:rsidRPr="00FD07C3">
        <w:rPr>
          <w:rFonts w:ascii="Arial" w:hAnsi="Arial" w:cs="Arial"/>
          <w:b/>
          <w:bCs/>
          <w:sz w:val="20"/>
          <w:szCs w:val="20"/>
          <w:lang w:val="sr-Latn-BA" w:eastAsia="en-US"/>
        </w:rPr>
        <w:t xml:space="preserve">Ministarstvu </w:t>
      </w:r>
      <w:r w:rsidR="004915BB" w:rsidRPr="004915BB">
        <w:rPr>
          <w:rFonts w:ascii="Arial" w:hAnsi="Arial" w:cs="Arial"/>
          <w:b/>
          <w:bCs/>
          <w:sz w:val="20"/>
          <w:szCs w:val="20"/>
          <w:lang w:val="sr-Latn-BA" w:eastAsia="en-US"/>
        </w:rPr>
        <w:t>za ljudska prava i izbjeglice Bosne i Hercegovine</w:t>
      </w:r>
      <w:r w:rsidRPr="00FD07C3">
        <w:rPr>
          <w:rFonts w:ascii="Arial" w:hAnsi="Arial" w:cs="Arial"/>
          <w:b/>
          <w:bCs/>
          <w:sz w:val="20"/>
          <w:szCs w:val="20"/>
          <w:lang w:val="sr-Latn-BA" w:eastAsia="en-US"/>
        </w:rPr>
        <w:t xml:space="preserve">“ </w:t>
      </w:r>
    </w:p>
    <w:p w14:paraId="716C5924" w14:textId="53844BC9"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915BB">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FD07C3">
        <w:rPr>
          <w:rFonts w:ascii="Arial" w:hAnsi="Arial" w:cs="Arial"/>
          <w:b/>
          <w:bCs/>
          <w:sz w:val="20"/>
          <w:szCs w:val="20"/>
          <w:lang w:val="sr-Latn-BA" w:eastAsia="en-US"/>
        </w:rPr>
        <w:t xml:space="preserve"> </w:t>
      </w:r>
      <w:bookmarkEnd w:id="12"/>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F6027" w14:textId="77777777" w:rsidR="0052624F" w:rsidRDefault="0052624F" w:rsidP="00644ACA">
      <w:r>
        <w:separator/>
      </w:r>
    </w:p>
  </w:endnote>
  <w:endnote w:type="continuationSeparator" w:id="0">
    <w:p w14:paraId="0FB50422" w14:textId="77777777" w:rsidR="0052624F" w:rsidRDefault="0052624F"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053E3" w14:textId="77777777" w:rsidR="0052624F" w:rsidRDefault="0052624F" w:rsidP="00644ACA">
      <w:r>
        <w:separator/>
      </w:r>
    </w:p>
  </w:footnote>
  <w:footnote w:type="continuationSeparator" w:id="0">
    <w:p w14:paraId="74DB4273" w14:textId="77777777" w:rsidR="0052624F" w:rsidRDefault="0052624F"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3821"/>
    <w:rsid w:val="00055F23"/>
    <w:rsid w:val="000602AE"/>
    <w:rsid w:val="00060382"/>
    <w:rsid w:val="000604A3"/>
    <w:rsid w:val="0006226C"/>
    <w:rsid w:val="000643BB"/>
    <w:rsid w:val="000647B9"/>
    <w:rsid w:val="000649FB"/>
    <w:rsid w:val="00065DC4"/>
    <w:rsid w:val="00070495"/>
    <w:rsid w:val="00072167"/>
    <w:rsid w:val="00072A72"/>
    <w:rsid w:val="00080CAC"/>
    <w:rsid w:val="00086D8E"/>
    <w:rsid w:val="0009089F"/>
    <w:rsid w:val="00096D2C"/>
    <w:rsid w:val="000A1679"/>
    <w:rsid w:val="000A256A"/>
    <w:rsid w:val="000A407B"/>
    <w:rsid w:val="000A52C2"/>
    <w:rsid w:val="000A5908"/>
    <w:rsid w:val="000B02D9"/>
    <w:rsid w:val="000B1277"/>
    <w:rsid w:val="000B2167"/>
    <w:rsid w:val="000B3E3D"/>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8B3"/>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2F2B"/>
    <w:rsid w:val="002140EA"/>
    <w:rsid w:val="0021624B"/>
    <w:rsid w:val="002172E8"/>
    <w:rsid w:val="002174FD"/>
    <w:rsid w:val="00221203"/>
    <w:rsid w:val="00222245"/>
    <w:rsid w:val="0022266C"/>
    <w:rsid w:val="002266F2"/>
    <w:rsid w:val="0022692F"/>
    <w:rsid w:val="00227F86"/>
    <w:rsid w:val="00231723"/>
    <w:rsid w:val="002327AD"/>
    <w:rsid w:val="00234145"/>
    <w:rsid w:val="00234789"/>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977"/>
    <w:rsid w:val="002F1A96"/>
    <w:rsid w:val="002F5F0E"/>
    <w:rsid w:val="002F7FC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241"/>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C6408"/>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05BFB"/>
    <w:rsid w:val="004108EB"/>
    <w:rsid w:val="00417B99"/>
    <w:rsid w:val="00420516"/>
    <w:rsid w:val="00422882"/>
    <w:rsid w:val="00422BE5"/>
    <w:rsid w:val="00423672"/>
    <w:rsid w:val="00426B00"/>
    <w:rsid w:val="00426C99"/>
    <w:rsid w:val="00432C31"/>
    <w:rsid w:val="004330FE"/>
    <w:rsid w:val="00433FE3"/>
    <w:rsid w:val="00434FBE"/>
    <w:rsid w:val="004369E1"/>
    <w:rsid w:val="00455DFF"/>
    <w:rsid w:val="004649EC"/>
    <w:rsid w:val="0046501C"/>
    <w:rsid w:val="004706C0"/>
    <w:rsid w:val="00470EFC"/>
    <w:rsid w:val="00470F7A"/>
    <w:rsid w:val="00471972"/>
    <w:rsid w:val="004735BA"/>
    <w:rsid w:val="004740C3"/>
    <w:rsid w:val="00474A17"/>
    <w:rsid w:val="004751B1"/>
    <w:rsid w:val="0048063D"/>
    <w:rsid w:val="004842A6"/>
    <w:rsid w:val="004915BB"/>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040"/>
    <w:rsid w:val="00522FD3"/>
    <w:rsid w:val="0052624F"/>
    <w:rsid w:val="005334D0"/>
    <w:rsid w:val="00534925"/>
    <w:rsid w:val="005355AC"/>
    <w:rsid w:val="00535795"/>
    <w:rsid w:val="00537884"/>
    <w:rsid w:val="00542A89"/>
    <w:rsid w:val="0054445B"/>
    <w:rsid w:val="00545C68"/>
    <w:rsid w:val="00551BCC"/>
    <w:rsid w:val="005526BF"/>
    <w:rsid w:val="00552B46"/>
    <w:rsid w:val="00553A77"/>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70F"/>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5956"/>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42B"/>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27D42"/>
    <w:rsid w:val="008328A2"/>
    <w:rsid w:val="00834915"/>
    <w:rsid w:val="008349D9"/>
    <w:rsid w:val="00836A34"/>
    <w:rsid w:val="00837F14"/>
    <w:rsid w:val="00840B1B"/>
    <w:rsid w:val="00840D9B"/>
    <w:rsid w:val="00841105"/>
    <w:rsid w:val="00844F5D"/>
    <w:rsid w:val="008464D3"/>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0B99"/>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0B6B"/>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5486"/>
    <w:rsid w:val="00A37B2E"/>
    <w:rsid w:val="00A432A9"/>
    <w:rsid w:val="00A46031"/>
    <w:rsid w:val="00A46774"/>
    <w:rsid w:val="00A46E67"/>
    <w:rsid w:val="00A51D8D"/>
    <w:rsid w:val="00A51E3A"/>
    <w:rsid w:val="00A54204"/>
    <w:rsid w:val="00A56B7D"/>
    <w:rsid w:val="00A5785A"/>
    <w:rsid w:val="00A643B0"/>
    <w:rsid w:val="00A652A2"/>
    <w:rsid w:val="00A715BB"/>
    <w:rsid w:val="00A74E89"/>
    <w:rsid w:val="00A7530D"/>
    <w:rsid w:val="00A753CB"/>
    <w:rsid w:val="00A80CBF"/>
    <w:rsid w:val="00A8124C"/>
    <w:rsid w:val="00A82C6D"/>
    <w:rsid w:val="00A83868"/>
    <w:rsid w:val="00A872BE"/>
    <w:rsid w:val="00A87981"/>
    <w:rsid w:val="00A914A1"/>
    <w:rsid w:val="00A923F7"/>
    <w:rsid w:val="00AA03A3"/>
    <w:rsid w:val="00AA047E"/>
    <w:rsid w:val="00AA231F"/>
    <w:rsid w:val="00AA2395"/>
    <w:rsid w:val="00AA6306"/>
    <w:rsid w:val="00AA70EF"/>
    <w:rsid w:val="00AB0731"/>
    <w:rsid w:val="00AB08D4"/>
    <w:rsid w:val="00AB1301"/>
    <w:rsid w:val="00AB14A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359"/>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D0C54"/>
    <w:rsid w:val="00BD3F31"/>
    <w:rsid w:val="00BD7359"/>
    <w:rsid w:val="00BE448E"/>
    <w:rsid w:val="00BE489E"/>
    <w:rsid w:val="00BE4E38"/>
    <w:rsid w:val="00BF5A81"/>
    <w:rsid w:val="00BF7B4E"/>
    <w:rsid w:val="00C0576A"/>
    <w:rsid w:val="00C05E90"/>
    <w:rsid w:val="00C13172"/>
    <w:rsid w:val="00C13D5C"/>
    <w:rsid w:val="00C20DAB"/>
    <w:rsid w:val="00C20E7A"/>
    <w:rsid w:val="00C227EB"/>
    <w:rsid w:val="00C2307F"/>
    <w:rsid w:val="00C25D1C"/>
    <w:rsid w:val="00C27E3E"/>
    <w:rsid w:val="00C27FC7"/>
    <w:rsid w:val="00C310CA"/>
    <w:rsid w:val="00C3587B"/>
    <w:rsid w:val="00C425DB"/>
    <w:rsid w:val="00C45162"/>
    <w:rsid w:val="00C4634C"/>
    <w:rsid w:val="00C54B06"/>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5201"/>
    <w:rsid w:val="00C8790E"/>
    <w:rsid w:val="00C9256A"/>
    <w:rsid w:val="00C978B1"/>
    <w:rsid w:val="00CA10FE"/>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ED9"/>
    <w:rsid w:val="00CD5C34"/>
    <w:rsid w:val="00CE0818"/>
    <w:rsid w:val="00CE2C0E"/>
    <w:rsid w:val="00CE2D53"/>
    <w:rsid w:val="00CE3E9C"/>
    <w:rsid w:val="00CE59DD"/>
    <w:rsid w:val="00CE5DF1"/>
    <w:rsid w:val="00CE73AA"/>
    <w:rsid w:val="00CE7D78"/>
    <w:rsid w:val="00CF0A03"/>
    <w:rsid w:val="00CF197C"/>
    <w:rsid w:val="00CF1CEA"/>
    <w:rsid w:val="00CF1F1C"/>
    <w:rsid w:val="00CF56D8"/>
    <w:rsid w:val="00D00840"/>
    <w:rsid w:val="00D00C7A"/>
    <w:rsid w:val="00D0149B"/>
    <w:rsid w:val="00D0486C"/>
    <w:rsid w:val="00D126C8"/>
    <w:rsid w:val="00D15702"/>
    <w:rsid w:val="00D20489"/>
    <w:rsid w:val="00D27A70"/>
    <w:rsid w:val="00D3070A"/>
    <w:rsid w:val="00D310E5"/>
    <w:rsid w:val="00D33262"/>
    <w:rsid w:val="00D34808"/>
    <w:rsid w:val="00D366CB"/>
    <w:rsid w:val="00D42D3B"/>
    <w:rsid w:val="00D432CA"/>
    <w:rsid w:val="00D45DFE"/>
    <w:rsid w:val="00D47AE9"/>
    <w:rsid w:val="00D509F0"/>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6EE2"/>
    <w:rsid w:val="00E371C2"/>
    <w:rsid w:val="00E42278"/>
    <w:rsid w:val="00E42F56"/>
    <w:rsid w:val="00E4422B"/>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2211D"/>
    <w:rsid w:val="00F23289"/>
    <w:rsid w:val="00F23C3D"/>
    <w:rsid w:val="00F27860"/>
    <w:rsid w:val="00F30C77"/>
    <w:rsid w:val="00F32FFB"/>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3B79"/>
    <w:rsid w:val="00F95D33"/>
    <w:rsid w:val="00F960CE"/>
    <w:rsid w:val="00FA1830"/>
    <w:rsid w:val="00FA3CDC"/>
    <w:rsid w:val="00FB0679"/>
    <w:rsid w:val="00FB0CC7"/>
    <w:rsid w:val="00FB36DF"/>
    <w:rsid w:val="00FB48B1"/>
    <w:rsid w:val="00FB528E"/>
    <w:rsid w:val="00FB5882"/>
    <w:rsid w:val="00FC0223"/>
    <w:rsid w:val="00FC0F26"/>
    <w:rsid w:val="00FC340F"/>
    <w:rsid w:val="00FC3BCC"/>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3</Pages>
  <Words>1619</Words>
  <Characters>10333</Characters>
  <Application>Microsoft Office Word</Application>
  <DocSecurity>0</DocSecurity>
  <Lines>86</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14</cp:revision>
  <cp:lastPrinted>2023-10-13T08:33:00Z</cp:lastPrinted>
  <dcterms:created xsi:type="dcterms:W3CDTF">2022-10-06T12:34:00Z</dcterms:created>
  <dcterms:modified xsi:type="dcterms:W3CDTF">2025-10-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